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peaker Demograph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elligibility (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7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6</w:t>
            </w:r>
          </w:p>
        </w:tc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1</w:t>
            </w:r>
          </w:p>
        </w:tc>
      </w:tr>
      <w:tr>
        <w:trPr>
          <w:cantSplit/>
        </w:trPr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8</w:t>
            </w:r>
          </w:p>
        </w:tc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63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58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7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3</w:t>
            </w:r>
          </w:p>
        </w:tc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17</w:t>
            </w:r>
          </w:p>
        </w:tc>
      </w:tr>
      <w:tr>
        <w:trPr>
          <w:cantSplit/>
        </w:trPr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29</w:t>
            </w:r>
          </w:p>
        </w:tc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he reported intelligibility (%) scores are aggregated from the Visual Analog Scale (VAS) ratings made for conversational speech samples in the current study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e HCM02 speaker, while healthy and intelligible, had a Spanish accent that likely influenced his intelligibility ratings. Further discussion about this speaker and the implications for his intelligibility ratings can be found in the limitations section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The HCM04 speaker, presented with a perceptually rough voice quality consistent with healthy aging. This voice quality likely influenced his intelligibility rating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26:01Z</dcterms:created>
  <dcterms:modified xsi:type="dcterms:W3CDTF">2023-09-07T18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